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4C68FF" w14:textId="77777777" w:rsidR="00507398" w:rsidRPr="00F84D14" w:rsidRDefault="00507398" w:rsidP="00507398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34EB9712" w14:textId="77777777" w:rsidR="008B73CC" w:rsidRDefault="008B73CC" w:rsidP="008B73CC"/>
    <w:p w14:paraId="4D0F522C" w14:textId="77777777" w:rsidR="008B73CC" w:rsidRDefault="008B73CC" w:rsidP="008B73CC"/>
    <w:p w14:paraId="5FD04A82" w14:textId="77777777" w:rsidR="008B73CC" w:rsidRDefault="008B73CC" w:rsidP="008B73CC"/>
    <w:p w14:paraId="54C745FA" w14:textId="77777777" w:rsidR="008B73CC" w:rsidRDefault="008B73CC" w:rsidP="008B73CC"/>
    <w:p w14:paraId="7BD45F1C" w14:textId="77777777" w:rsidR="008B73CC" w:rsidRDefault="008B73CC" w:rsidP="008B73CC"/>
    <w:p w14:paraId="1D51A677" w14:textId="77777777" w:rsidR="008B73CC" w:rsidRDefault="008B73CC" w:rsidP="008B73CC"/>
    <w:p w14:paraId="606BEF48" w14:textId="77777777" w:rsidR="008B73CC" w:rsidRDefault="008B73CC" w:rsidP="008B73CC"/>
    <w:p w14:paraId="27C78502" w14:textId="77777777" w:rsidR="008B73CC" w:rsidRDefault="008B73CC" w:rsidP="008B73CC"/>
    <w:p w14:paraId="2C466E20" w14:textId="77777777" w:rsidR="008B73CC" w:rsidRDefault="008B73CC" w:rsidP="008B73CC"/>
    <w:p w14:paraId="24FB97A5" w14:textId="77777777" w:rsidR="008B73CC" w:rsidRDefault="008B73CC" w:rsidP="008B73CC"/>
    <w:p w14:paraId="62F55C7F" w14:textId="77777777" w:rsidR="008B73CC" w:rsidRDefault="008B73CC" w:rsidP="008B73CC"/>
    <w:p w14:paraId="79EA5FE1" w14:textId="77777777" w:rsidR="008B73CC" w:rsidRDefault="008B73CC" w:rsidP="008B73CC"/>
    <w:p w14:paraId="2F6D4296" w14:textId="77777777" w:rsidR="008B73CC" w:rsidRDefault="008B73CC" w:rsidP="008B73CC"/>
    <w:p w14:paraId="0DA0341C" w14:textId="77777777" w:rsidR="008B73CC" w:rsidRDefault="008B73CC" w:rsidP="008B73CC"/>
    <w:p w14:paraId="55FBD1D0" w14:textId="77777777" w:rsidR="008B73CC" w:rsidRDefault="008B73CC" w:rsidP="008B73CC"/>
    <w:p w14:paraId="38AD08E1" w14:textId="77777777" w:rsidR="008B73CC" w:rsidRDefault="008B73CC" w:rsidP="008B73CC"/>
    <w:p w14:paraId="613A844A" w14:textId="77777777" w:rsidR="008B73CC" w:rsidRDefault="008B73CC" w:rsidP="008B73CC"/>
    <w:p w14:paraId="1CF201F2" w14:textId="77777777" w:rsidR="008B73CC" w:rsidRDefault="008B73CC" w:rsidP="008B73CC"/>
    <w:p w14:paraId="0B416C72" w14:textId="77777777" w:rsidR="008B73CC" w:rsidRDefault="008B73CC" w:rsidP="008B73CC"/>
    <w:p w14:paraId="67EA087C" w14:textId="77777777" w:rsidR="008B73CC" w:rsidRDefault="008B73CC" w:rsidP="008B73CC"/>
    <w:p w14:paraId="18546A4C" w14:textId="77777777" w:rsidR="008B73CC" w:rsidRDefault="008B73CC" w:rsidP="008B73CC"/>
    <w:p w14:paraId="797E92A3" w14:textId="77777777" w:rsidR="008B73CC" w:rsidRDefault="008B73CC" w:rsidP="008B73CC"/>
    <w:p w14:paraId="07CC7DCA" w14:textId="77777777" w:rsidR="008B73CC" w:rsidRDefault="008B73CC" w:rsidP="008B73CC"/>
    <w:p w14:paraId="4B026A8D" w14:textId="77777777" w:rsidR="008B73CC" w:rsidRDefault="008B73CC" w:rsidP="008B73CC"/>
    <w:p w14:paraId="36BE7798" w14:textId="77777777" w:rsidR="008B73CC" w:rsidRDefault="008B73CC" w:rsidP="008B73CC"/>
    <w:p w14:paraId="43FEC9ED" w14:textId="77777777" w:rsidR="008B73CC" w:rsidRDefault="008B73CC" w:rsidP="008B73CC"/>
    <w:p w14:paraId="20955C6C" w14:textId="77777777" w:rsidR="008B73CC" w:rsidRDefault="008B73CC" w:rsidP="008B73CC"/>
    <w:p w14:paraId="1D074E1D" w14:textId="77777777" w:rsidR="00DD73C9" w:rsidRDefault="00DD73C9" w:rsidP="008B73CC"/>
    <w:p w14:paraId="3C4C6ED3" w14:textId="77777777" w:rsidR="002F6A86" w:rsidRDefault="002F6A86" w:rsidP="008B73CC"/>
    <w:p w14:paraId="5B4468A5" w14:textId="77777777" w:rsidR="008B73CC" w:rsidRDefault="008B73CC" w:rsidP="002F6A86">
      <w:pPr>
        <w:jc w:val="right"/>
      </w:pPr>
    </w:p>
    <w:p w14:paraId="6A6F7388" w14:textId="77777777" w:rsidR="008B73CC" w:rsidRDefault="008B73CC" w:rsidP="00E13ADA"/>
    <w:p w14:paraId="50B01055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default" r:id="rId9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6DFD0C" w14:textId="77777777" w:rsidR="00517592" w:rsidRDefault="00517592" w:rsidP="008B73CC">
      <w:r>
        <w:separator/>
      </w:r>
    </w:p>
  </w:endnote>
  <w:endnote w:type="continuationSeparator" w:id="0">
    <w:p w14:paraId="10ECC9B9" w14:textId="77777777" w:rsidR="00517592" w:rsidRDefault="00517592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F2A72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73FC5644" w14:textId="77777777" w:rsidR="00E13ADA" w:rsidRDefault="00E13ADA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78CF91" w14:textId="77777777" w:rsidR="00517592" w:rsidRDefault="00517592" w:rsidP="008B73CC">
      <w:r>
        <w:separator/>
      </w:r>
    </w:p>
  </w:footnote>
  <w:footnote w:type="continuationSeparator" w:id="0">
    <w:p w14:paraId="46901014" w14:textId="77777777" w:rsidR="00517592" w:rsidRDefault="00517592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74F2B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6B34DF23" w14:textId="77777777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E8F3A" w14:textId="69AF47D0" w:rsidR="00DD73C9" w:rsidRDefault="00614733" w:rsidP="00DD73C9">
    <w:pPr>
      <w:pStyle w:val="a9"/>
      <w:wordWrap w:val="0"/>
      <w:jc w:val="right"/>
    </w:pPr>
    <w:r>
      <w:rPr>
        <w:rFonts w:hint="eastAsia"/>
      </w:rPr>
      <w:t>令和</w:t>
    </w:r>
    <w:r w:rsidR="006E1A59">
      <w:rPr>
        <w:rFonts w:hint="eastAsia"/>
      </w:rPr>
      <w:t>９</w:t>
    </w:r>
    <w:r>
      <w:rPr>
        <w:rFonts w:hint="eastAsia"/>
      </w:rPr>
      <w:t xml:space="preserve">年度　</w:t>
    </w:r>
    <w:r w:rsidR="00DD73C9">
      <w:rPr>
        <w:rFonts w:hint="eastAsia"/>
      </w:rPr>
      <w:t>福知山公立大学　情報学部</w:t>
    </w:r>
    <w:r w:rsidR="00612450">
      <w:rPr>
        <w:rFonts w:hint="eastAsia"/>
      </w:rPr>
      <w:t xml:space="preserve">　</w:t>
    </w:r>
    <w:r w:rsidR="0079307D">
      <w:rPr>
        <w:rFonts w:hint="eastAsia"/>
      </w:rPr>
      <w:t>編入学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3B84F15B" w14:textId="77777777" w:rsidTr="006E35B3">
      <w:trPr>
        <w:trHeight w:val="560"/>
      </w:trPr>
      <w:tc>
        <w:tcPr>
          <w:tcW w:w="1276" w:type="dxa"/>
          <w:vAlign w:val="center"/>
        </w:tcPr>
        <w:p w14:paraId="35A96F2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4019DECB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762C013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E13ADA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E13ADA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11371D3B" w14:textId="77777777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</w:p>
  <w:p w14:paraId="0A69254C" w14:textId="77777777" w:rsidR="00D47DFD" w:rsidRPr="00E13ADA" w:rsidRDefault="00D47DFD" w:rsidP="00D47DFD">
    <w:pPr>
      <w:pStyle w:val="a9"/>
      <w:ind w:left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76088887">
    <w:abstractNumId w:val="4"/>
  </w:num>
  <w:num w:numId="2" w16cid:durableId="1902717126">
    <w:abstractNumId w:val="1"/>
  </w:num>
  <w:num w:numId="3" w16cid:durableId="420565163">
    <w:abstractNumId w:val="0"/>
  </w:num>
  <w:num w:numId="4" w16cid:durableId="691807774">
    <w:abstractNumId w:val="3"/>
  </w:num>
  <w:num w:numId="5" w16cid:durableId="1655143177">
    <w:abstractNumId w:val="2"/>
  </w:num>
  <w:num w:numId="6" w16cid:durableId="10151531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proofState w:spelling="clean" w:grammar="clean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F0545"/>
    <w:rsid w:val="00141B74"/>
    <w:rsid w:val="00181E78"/>
    <w:rsid w:val="00193BF8"/>
    <w:rsid w:val="001B3FAC"/>
    <w:rsid w:val="001E1A5F"/>
    <w:rsid w:val="002F6A86"/>
    <w:rsid w:val="003468DB"/>
    <w:rsid w:val="0036128A"/>
    <w:rsid w:val="003806C9"/>
    <w:rsid w:val="003A19C5"/>
    <w:rsid w:val="003C7050"/>
    <w:rsid w:val="0043023E"/>
    <w:rsid w:val="004544E9"/>
    <w:rsid w:val="0049564B"/>
    <w:rsid w:val="00507398"/>
    <w:rsid w:val="00517592"/>
    <w:rsid w:val="00522D8A"/>
    <w:rsid w:val="005366B1"/>
    <w:rsid w:val="005C372D"/>
    <w:rsid w:val="005F6426"/>
    <w:rsid w:val="00612450"/>
    <w:rsid w:val="00614733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6E1A59"/>
    <w:rsid w:val="00777328"/>
    <w:rsid w:val="0079307D"/>
    <w:rsid w:val="007B0AD1"/>
    <w:rsid w:val="007E4043"/>
    <w:rsid w:val="007F79F4"/>
    <w:rsid w:val="0085160F"/>
    <w:rsid w:val="008B73CC"/>
    <w:rsid w:val="008C2D8E"/>
    <w:rsid w:val="008F6E3D"/>
    <w:rsid w:val="00917FD9"/>
    <w:rsid w:val="00951EE5"/>
    <w:rsid w:val="009E2D66"/>
    <w:rsid w:val="00A12456"/>
    <w:rsid w:val="00A55518"/>
    <w:rsid w:val="00AD0D4A"/>
    <w:rsid w:val="00B67323"/>
    <w:rsid w:val="00B9202E"/>
    <w:rsid w:val="00BA1050"/>
    <w:rsid w:val="00C25D2E"/>
    <w:rsid w:val="00CB186C"/>
    <w:rsid w:val="00CB4616"/>
    <w:rsid w:val="00D228B5"/>
    <w:rsid w:val="00D439C5"/>
    <w:rsid w:val="00D47BB4"/>
    <w:rsid w:val="00D47DFD"/>
    <w:rsid w:val="00DD73C9"/>
    <w:rsid w:val="00E13ADA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59BFE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No Spacing"/>
    <w:uiPriority w:val="1"/>
    <w:qFormat/>
    <w:rsid w:val="0043023E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1T09:00:00Z</dcterms:created>
  <dcterms:modified xsi:type="dcterms:W3CDTF">2026-05-07T08:01:00Z</dcterms:modified>
</cp:coreProperties>
</file>